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BBD745" w14:textId="0E6D846F" w:rsidR="00291587" w:rsidRDefault="004569EE">
      <w:r>
        <w:t>De</w:t>
      </w:r>
      <w:r w:rsidR="00B004F3">
        <w:t>ci</w:t>
      </w:r>
      <w:r>
        <w:t>sion Tree explanation</w:t>
      </w:r>
    </w:p>
    <w:p w14:paraId="55045362" w14:textId="050D88B5" w:rsidR="00B004F3" w:rsidRDefault="00D22496">
      <w:pPr>
        <w:rPr>
          <w:rStyle w:val="Hyperlink"/>
        </w:rPr>
      </w:pPr>
      <w:hyperlink r:id="rId4" w:history="1">
        <w:r w:rsidR="00B004F3">
          <w:rPr>
            <w:rStyle w:val="Hyperlink"/>
          </w:rPr>
          <w:t>http://www.r2d3.us/visual-intro-to-machine-learning-part-1/</w:t>
        </w:r>
      </w:hyperlink>
    </w:p>
    <w:p w14:paraId="73423F59" w14:textId="3C7AD2EC" w:rsidR="00D22496" w:rsidRDefault="00D22496">
      <w:r>
        <w:t>Pipeline</w:t>
      </w:r>
    </w:p>
    <w:p w14:paraId="4EFA84A5" w14:textId="4DAE2CE5" w:rsidR="00D22496" w:rsidRDefault="00D22496">
      <w:hyperlink r:id="rId5" w:history="1">
        <w:r>
          <w:rPr>
            <w:rStyle w:val="Hyperlink"/>
          </w:rPr>
          <w:t>https://towardsdatascience.com/a-simple-example-of-pipeline-in-machine-learning-with-scikit-learn-e726ffbb6976</w:t>
        </w:r>
      </w:hyperlink>
    </w:p>
    <w:sectPr w:rsidR="00D2249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MLQ0NTcAQhNLQyUdpeDU4uLM/DyQAqNaAAyChpwsAAAA"/>
  </w:docVars>
  <w:rsids>
    <w:rsidRoot w:val="003D4DC7"/>
    <w:rsid w:val="00041BEF"/>
    <w:rsid w:val="00291587"/>
    <w:rsid w:val="003D4DC7"/>
    <w:rsid w:val="004569EE"/>
    <w:rsid w:val="007C606A"/>
    <w:rsid w:val="009A6F3D"/>
    <w:rsid w:val="00A77AB5"/>
    <w:rsid w:val="00AB426F"/>
    <w:rsid w:val="00B004F3"/>
    <w:rsid w:val="00D22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8F6DD"/>
  <w15:chartTrackingRefBased/>
  <w15:docId w15:val="{E72EA8A6-8DAF-4D3C-8418-76DA3ED1E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004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towardsdatascience.com/a-simple-example-of-pipeline-in-machine-learning-with-scikit-learn-e726ffbb6976" TargetMode="External"/><Relationship Id="rId4" Type="http://schemas.openxmlformats.org/officeDocument/2006/relationships/hyperlink" Target="http://www.r2d3.us/visual-intro-to-machine-learning-part-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jiaqiang</dc:creator>
  <cp:keywords/>
  <dc:description/>
  <cp:lastModifiedBy>yi jiaqiang</cp:lastModifiedBy>
  <cp:revision>4</cp:revision>
  <dcterms:created xsi:type="dcterms:W3CDTF">2020-04-18T16:45:00Z</dcterms:created>
  <dcterms:modified xsi:type="dcterms:W3CDTF">2020-04-19T14:46:00Z</dcterms:modified>
</cp:coreProperties>
</file>